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ACFFBD9" w14:textId="62495B2C" w:rsidR="00C10BDF" w:rsidRDefault="001C4940" w:rsidP="001C4940">
      <w:pPr>
        <w:pStyle w:val="ListParagraph"/>
        <w:numPr>
          <w:ilvl w:val="0"/>
          <w:numId w:val="1"/>
        </w:numPr>
      </w:pPr>
      <w:r>
        <w:t>After running the experiment detailed in homework 3 and curve fitting my data, these are the parameters that I found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1C4940" w14:paraId="47D36595" w14:textId="77777777" w:rsidTr="001C4940">
        <w:tc>
          <w:tcPr>
            <w:tcW w:w="4675" w:type="dxa"/>
          </w:tcPr>
          <w:p w14:paraId="380ECF45" w14:textId="06E231CA" w:rsidR="001C4940" w:rsidRDefault="001C4940" w:rsidP="00C10BDF">
            <w:r>
              <w:t>General model:</w:t>
            </w:r>
          </w:p>
        </w:tc>
        <w:tc>
          <w:tcPr>
            <w:tcW w:w="4675" w:type="dxa"/>
          </w:tcPr>
          <w:p w14:paraId="2B32682E" w14:textId="2E9CBEE4" w:rsidR="001C4940" w:rsidRDefault="001C4940" w:rsidP="001C4940">
            <w:r>
              <w:t>f(x) = (5*b)/a * (1-exp(-a*x))</w:t>
            </w:r>
          </w:p>
        </w:tc>
      </w:tr>
      <w:tr w:rsidR="001C4940" w14:paraId="557A2B23" w14:textId="77777777" w:rsidTr="001C4940">
        <w:tc>
          <w:tcPr>
            <w:tcW w:w="4675" w:type="dxa"/>
          </w:tcPr>
          <w:p w14:paraId="13ECD9CD" w14:textId="088EDAC8" w:rsidR="001C4940" w:rsidRDefault="001C4940" w:rsidP="00C10BDF">
            <w:r>
              <w:t>a</w:t>
            </w:r>
          </w:p>
        </w:tc>
        <w:tc>
          <w:tcPr>
            <w:tcW w:w="4675" w:type="dxa"/>
          </w:tcPr>
          <w:p w14:paraId="006C4AB1" w14:textId="7EAD0C1A" w:rsidR="001C4940" w:rsidRDefault="001C4940" w:rsidP="00C10BDF">
            <w:r>
              <w:t xml:space="preserve">2.625  </w:t>
            </w:r>
          </w:p>
        </w:tc>
      </w:tr>
      <w:tr w:rsidR="001C4940" w14:paraId="461C4444" w14:textId="77777777" w:rsidTr="001C4940">
        <w:tc>
          <w:tcPr>
            <w:tcW w:w="4675" w:type="dxa"/>
          </w:tcPr>
          <w:p w14:paraId="4AD5B874" w14:textId="6B6BD60A" w:rsidR="001C4940" w:rsidRDefault="001C4940" w:rsidP="00C10BDF">
            <w:r>
              <w:t>b</w:t>
            </w:r>
          </w:p>
        </w:tc>
        <w:tc>
          <w:tcPr>
            <w:tcW w:w="4675" w:type="dxa"/>
          </w:tcPr>
          <w:p w14:paraId="04121E2D" w14:textId="6E04D77E" w:rsidR="001C4940" w:rsidRDefault="001C4940" w:rsidP="00C10BDF">
            <w:r>
              <w:t xml:space="preserve">19.2  </w:t>
            </w:r>
          </w:p>
        </w:tc>
      </w:tr>
    </w:tbl>
    <w:p w14:paraId="5D4067DF" w14:textId="77777777" w:rsidR="001C4940" w:rsidRDefault="001C4940" w:rsidP="00C10BDF"/>
    <w:p w14:paraId="415F23E6" w14:textId="1F99CEEB" w:rsidR="00C10BDF" w:rsidRDefault="00C10BDF" w:rsidP="001C4940">
      <w:pPr>
        <w:jc w:val="center"/>
      </w:pPr>
      <w:r w:rsidRPr="00C10BDF">
        <w:drawing>
          <wp:inline distT="0" distB="0" distL="0" distR="0" wp14:anchorId="538A6460" wp14:editId="6DD33B88">
            <wp:extent cx="4016700" cy="2286000"/>
            <wp:effectExtent l="0" t="0" r="317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016700" cy="2286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A3D048" w14:textId="60ACC904" w:rsidR="00C10BDF" w:rsidRDefault="001C4940">
      <w:r>
        <w:t>Bonus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1C4940" w14:paraId="0B5C8FCC" w14:textId="77777777" w:rsidTr="001C4940">
        <w:tc>
          <w:tcPr>
            <w:tcW w:w="4675" w:type="dxa"/>
          </w:tcPr>
          <w:p w14:paraId="1EE566C8" w14:textId="28A72D29" w:rsidR="001C4940" w:rsidRDefault="001C4940">
            <w:r>
              <w:t>G</w:t>
            </w:r>
            <w:r>
              <w:t>eneral model:</w:t>
            </w:r>
          </w:p>
        </w:tc>
        <w:tc>
          <w:tcPr>
            <w:tcW w:w="4675" w:type="dxa"/>
          </w:tcPr>
          <w:p w14:paraId="61A4D3C1" w14:textId="2ABD95CF" w:rsidR="001C4940" w:rsidRDefault="001C4940">
            <w:r>
              <w:t>f(x) = (10*b)/a * (1-exp(-a*x))</w:t>
            </w:r>
          </w:p>
        </w:tc>
      </w:tr>
      <w:tr w:rsidR="001C4940" w14:paraId="7ED3AACC" w14:textId="77777777" w:rsidTr="001C4940">
        <w:tc>
          <w:tcPr>
            <w:tcW w:w="4675" w:type="dxa"/>
          </w:tcPr>
          <w:p w14:paraId="7905422C" w14:textId="4628FDDE" w:rsidR="001C4940" w:rsidRDefault="001C4940">
            <w:r>
              <w:t>a</w:t>
            </w:r>
          </w:p>
        </w:tc>
        <w:tc>
          <w:tcPr>
            <w:tcW w:w="4675" w:type="dxa"/>
          </w:tcPr>
          <w:p w14:paraId="59C8939C" w14:textId="4A91A1D9" w:rsidR="001C4940" w:rsidRDefault="001C4940">
            <w:r>
              <w:t xml:space="preserve">4.305  </w:t>
            </w:r>
          </w:p>
        </w:tc>
      </w:tr>
      <w:tr w:rsidR="001C4940" w14:paraId="0273540C" w14:textId="77777777" w:rsidTr="001C4940">
        <w:tc>
          <w:tcPr>
            <w:tcW w:w="4675" w:type="dxa"/>
          </w:tcPr>
          <w:p w14:paraId="194C603A" w14:textId="2D9FF50E" w:rsidR="001C4940" w:rsidRDefault="001C4940">
            <w:r>
              <w:t>b</w:t>
            </w:r>
          </w:p>
        </w:tc>
        <w:tc>
          <w:tcPr>
            <w:tcW w:w="4675" w:type="dxa"/>
          </w:tcPr>
          <w:p w14:paraId="22145E53" w14:textId="429762AE" w:rsidR="001C4940" w:rsidRDefault="001C4940">
            <w:r>
              <w:t xml:space="preserve">20.42  </w:t>
            </w:r>
          </w:p>
        </w:tc>
      </w:tr>
    </w:tbl>
    <w:p w14:paraId="4B193B4D" w14:textId="333B9402" w:rsidR="001C4940" w:rsidRDefault="001C4940" w:rsidP="001C4940">
      <w:pPr>
        <w:jc w:val="center"/>
      </w:pPr>
      <w:r w:rsidRPr="001C4940">
        <w:drawing>
          <wp:inline distT="0" distB="0" distL="0" distR="0" wp14:anchorId="01C00D5F" wp14:editId="19330F1D">
            <wp:extent cx="4159595" cy="228600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159595" cy="2286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A9CF38" w14:textId="14223614" w:rsidR="001C4940" w:rsidRDefault="001C4940" w:rsidP="001C4940">
      <w:r>
        <w:t xml:space="preserve">The values found for the second experiment are not the same as the values found during the first one. This makes sense because a DC motor is in realty a </w:t>
      </w:r>
      <w:r w:rsidR="006514CE">
        <w:t>2</w:t>
      </w:r>
      <w:r w:rsidR="006514CE" w:rsidRPr="006514CE">
        <w:rPr>
          <w:vertAlign w:val="superscript"/>
        </w:rPr>
        <w:t>nd</w:t>
      </w:r>
      <w:r w:rsidR="006514CE">
        <w:t xml:space="preserve"> </w:t>
      </w:r>
      <w:r>
        <w:t>order system and we are modeling it as a</w:t>
      </w:r>
      <w:r w:rsidR="006514CE">
        <w:t xml:space="preserve"> first order. This simplification could introduce errors into the system parameters we are estimating.</w:t>
      </w:r>
      <w:r>
        <w:t xml:space="preserve"> </w:t>
      </w:r>
    </w:p>
    <w:sectPr w:rsidR="001C4940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FFB58FD" w14:textId="77777777" w:rsidR="001A696F" w:rsidRDefault="001A696F" w:rsidP="006514CE">
      <w:pPr>
        <w:spacing w:after="0" w:line="240" w:lineRule="auto"/>
      </w:pPr>
      <w:r>
        <w:separator/>
      </w:r>
    </w:p>
  </w:endnote>
  <w:endnote w:type="continuationSeparator" w:id="0">
    <w:p w14:paraId="47D71DB3" w14:textId="77777777" w:rsidR="001A696F" w:rsidRDefault="001A696F" w:rsidP="006514C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F174A16" w14:textId="77777777" w:rsidR="006514CE" w:rsidRDefault="006514C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2ECB0A9" w14:textId="77777777" w:rsidR="006514CE" w:rsidRDefault="006514CE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CD59093" w14:textId="77777777" w:rsidR="006514CE" w:rsidRDefault="006514C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8375CFF" w14:textId="77777777" w:rsidR="001A696F" w:rsidRDefault="001A696F" w:rsidP="006514CE">
      <w:pPr>
        <w:spacing w:after="0" w:line="240" w:lineRule="auto"/>
      </w:pPr>
      <w:r>
        <w:separator/>
      </w:r>
    </w:p>
  </w:footnote>
  <w:footnote w:type="continuationSeparator" w:id="0">
    <w:p w14:paraId="24BA6529" w14:textId="77777777" w:rsidR="001A696F" w:rsidRDefault="001A696F" w:rsidP="006514C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BFEACDF" w14:textId="77777777" w:rsidR="006514CE" w:rsidRDefault="006514C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33DB54D" w14:textId="7C8B6AFC" w:rsidR="006514CE" w:rsidRDefault="006514CE">
    <w:pPr>
      <w:pStyle w:val="Header"/>
    </w:pPr>
    <w:r>
      <w:t>Automatic Controls Systems</w:t>
    </w:r>
    <w:r>
      <w:tab/>
    </w:r>
    <w:r>
      <w:tab/>
      <w:t>Diego Colón</w:t>
    </w:r>
  </w:p>
  <w:p w14:paraId="0B9433FF" w14:textId="1A3D27FB" w:rsidR="006514CE" w:rsidRDefault="006514CE">
    <w:pPr>
      <w:pStyle w:val="Header"/>
    </w:pPr>
    <w:r>
      <w:t>Homework 3</w:t>
    </w:r>
    <w:r>
      <w:tab/>
    </w:r>
    <w:r>
      <w:tab/>
    </w:r>
    <w:r>
      <w:t>10-1-2020</w:t>
    </w:r>
    <w:bookmarkStart w:id="0" w:name="_GoBack"/>
    <w:bookmarkEnd w:id="0"/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ACA6B18" w14:textId="77777777" w:rsidR="006514CE" w:rsidRDefault="006514C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10B1288"/>
    <w:multiLevelType w:val="hybridMultilevel"/>
    <w:tmpl w:val="799CE39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9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MwszA1MjAxBTItTZV0lIJTi4sz8/NACgxrAd9dwpMsAAAA"/>
  </w:docVars>
  <w:rsids>
    <w:rsidRoot w:val="00C10BDF"/>
    <w:rsid w:val="001A696F"/>
    <w:rsid w:val="001C4940"/>
    <w:rsid w:val="006514CE"/>
    <w:rsid w:val="00C10BDF"/>
    <w:rsid w:val="00EE19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9D65A21"/>
  <w15:chartTrackingRefBased/>
  <w15:docId w15:val="{E397FEDA-A2A9-4A90-8EA5-EB572D0C35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1C494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1C4940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6514C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514CE"/>
  </w:style>
  <w:style w:type="paragraph" w:styleId="Footer">
    <w:name w:val="footer"/>
    <w:basedOn w:val="Normal"/>
    <w:link w:val="FooterChar"/>
    <w:uiPriority w:val="99"/>
    <w:unhideWhenUsed/>
    <w:rsid w:val="006514C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514C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eader" Target="header3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</TotalTime>
  <Pages>1</Pages>
  <Words>84</Words>
  <Characters>485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iego Colón</dc:creator>
  <cp:keywords/>
  <dc:description/>
  <cp:lastModifiedBy>Diego Colón</cp:lastModifiedBy>
  <cp:revision>1</cp:revision>
  <dcterms:created xsi:type="dcterms:W3CDTF">2020-10-01T23:28:00Z</dcterms:created>
  <dcterms:modified xsi:type="dcterms:W3CDTF">2020-10-01T23:54:00Z</dcterms:modified>
</cp:coreProperties>
</file>